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8B4C6" w14:textId="58C0A4B7" w:rsidR="008862C5" w:rsidRPr="008862C5" w:rsidRDefault="008862C5" w:rsidP="008862C5">
      <w:pPr>
        <w:jc w:val="center"/>
        <w:rPr>
          <w:b/>
          <w:bCs/>
          <w:sz w:val="72"/>
          <w:szCs w:val="72"/>
          <w:u w:val="single"/>
        </w:rPr>
      </w:pPr>
      <w:r w:rsidRPr="008862C5">
        <w:rPr>
          <w:b/>
          <w:bCs/>
          <w:sz w:val="72"/>
          <w:szCs w:val="72"/>
          <w:u w:val="single"/>
        </w:rPr>
        <w:t>DevOps Day2</w:t>
      </w:r>
    </w:p>
    <w:p w14:paraId="369EA27F" w14:textId="77777777" w:rsidR="008862C5" w:rsidRDefault="008862C5" w:rsidP="008862C5">
      <w:pPr>
        <w:jc w:val="center"/>
      </w:pPr>
    </w:p>
    <w:p w14:paraId="6D592E1E" w14:textId="0DC78958" w:rsidR="000452FA" w:rsidRDefault="008862C5" w:rsidP="008862C5">
      <w:pPr>
        <w:rPr>
          <w:b/>
          <w:bCs/>
          <w:sz w:val="32"/>
          <w:szCs w:val="32"/>
        </w:rPr>
      </w:pPr>
      <w:r w:rsidRPr="008862C5">
        <w:rPr>
          <w:b/>
          <w:bCs/>
          <w:sz w:val="32"/>
          <w:szCs w:val="32"/>
        </w:rPr>
        <w:t>Agenda</w:t>
      </w:r>
      <w:r>
        <w:rPr>
          <w:b/>
          <w:bCs/>
          <w:sz w:val="32"/>
          <w:szCs w:val="32"/>
        </w:rPr>
        <w:t>:</w:t>
      </w:r>
    </w:p>
    <w:p w14:paraId="3AECA141" w14:textId="6BC99496" w:rsidR="008862C5" w:rsidRDefault="008862C5" w:rsidP="008862C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=&gt;</w:t>
      </w:r>
      <w:r w:rsidR="0049693D">
        <w:rPr>
          <w:b/>
          <w:bCs/>
          <w:sz w:val="32"/>
          <w:szCs w:val="32"/>
        </w:rPr>
        <w:t>Why we use Linux in DevOps.</w:t>
      </w:r>
    </w:p>
    <w:p w14:paraId="2F563BB3" w14:textId="19369021" w:rsidR="0049693D" w:rsidRDefault="0049693D" w:rsidP="008862C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=&gt;Basics concept of CLI vs GUI.</w:t>
      </w:r>
    </w:p>
    <w:p w14:paraId="5D440FFD" w14:textId="17263A20" w:rsidR="0049693D" w:rsidRDefault="0049693D" w:rsidP="008862C5">
      <w:pPr>
        <w:rPr>
          <w:b/>
          <w:bCs/>
          <w:sz w:val="32"/>
          <w:szCs w:val="32"/>
        </w:rPr>
      </w:pPr>
    </w:p>
    <w:p w14:paraId="30908F9A" w14:textId="03C49218" w:rsidR="0049693D" w:rsidRDefault="0049693D" w:rsidP="008862C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entosv8CLI.</w:t>
      </w:r>
    </w:p>
    <w:p w14:paraId="27254BEE" w14:textId="5CDEBF8D" w:rsidR="0049693D" w:rsidRDefault="0049693D" w:rsidP="008862C5">
      <w:pPr>
        <w:rPr>
          <w:b/>
          <w:bCs/>
          <w:sz w:val="32"/>
          <w:szCs w:val="32"/>
        </w:rPr>
      </w:pPr>
    </w:p>
    <w:p w14:paraId="6867791C" w14:textId="649E0ECC" w:rsidR="0049693D" w:rsidRDefault="0049693D" w:rsidP="008862C5">
      <w:pPr>
        <w:rPr>
          <w:b/>
          <w:bCs/>
          <w:sz w:val="32"/>
          <w:szCs w:val="32"/>
        </w:rPr>
      </w:pPr>
    </w:p>
    <w:p w14:paraId="1EAA89F8" w14:textId="3CC6A8DE" w:rsidR="0049693D" w:rsidRDefault="006F3CF0" w:rsidP="008862C5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C83064A" wp14:editId="58F7FD8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931A7" w14:textId="0F02A7D1" w:rsidR="006F3CF0" w:rsidRDefault="006F3CF0" w:rsidP="008862C5">
      <w:pPr>
        <w:rPr>
          <w:b/>
          <w:bCs/>
          <w:sz w:val="32"/>
          <w:szCs w:val="32"/>
        </w:rPr>
      </w:pPr>
    </w:p>
    <w:p w14:paraId="73ECAFB9" w14:textId="4A85A481" w:rsidR="006F3CF0" w:rsidRDefault="006F3CF0" w:rsidP="008862C5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9E02EFA" wp14:editId="20146C2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4B345" w14:textId="7B4DAC01" w:rsidR="006F3CF0" w:rsidRDefault="006F3CF0" w:rsidP="008862C5">
      <w:pPr>
        <w:rPr>
          <w:b/>
          <w:bCs/>
          <w:sz w:val="32"/>
          <w:szCs w:val="32"/>
        </w:rPr>
      </w:pPr>
    </w:p>
    <w:p w14:paraId="6DCC8C02" w14:textId="1668DB8B" w:rsidR="006F3CF0" w:rsidRDefault="006F3CF0" w:rsidP="008862C5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9AE7EB7" wp14:editId="092CCAB3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24E8" w14:textId="02CCB99F" w:rsidR="006F3CF0" w:rsidRDefault="006F3CF0" w:rsidP="008862C5">
      <w:pPr>
        <w:rPr>
          <w:b/>
          <w:bCs/>
          <w:sz w:val="32"/>
          <w:szCs w:val="32"/>
        </w:rPr>
      </w:pPr>
    </w:p>
    <w:p w14:paraId="0743A188" w14:textId="48988FB5" w:rsidR="006F3CF0" w:rsidRDefault="006F3CF0" w:rsidP="008862C5">
      <w:pPr>
        <w:rPr>
          <w:b/>
          <w:bCs/>
          <w:sz w:val="32"/>
          <w:szCs w:val="32"/>
        </w:rPr>
      </w:pPr>
    </w:p>
    <w:p w14:paraId="1FCE0087" w14:textId="310F915B" w:rsidR="006F3CF0" w:rsidRDefault="006F3CF0" w:rsidP="008862C5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D4818D1" wp14:editId="099A3D58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8EEB" w14:textId="7D301043" w:rsidR="006F3CF0" w:rsidRDefault="006F3CF0" w:rsidP="008862C5">
      <w:pPr>
        <w:rPr>
          <w:b/>
          <w:bCs/>
          <w:sz w:val="32"/>
          <w:szCs w:val="32"/>
        </w:rPr>
      </w:pPr>
    </w:p>
    <w:p w14:paraId="37ECDC7E" w14:textId="53C155AE" w:rsidR="006F3CF0" w:rsidRDefault="006F3CF0" w:rsidP="008862C5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ED5B57B" wp14:editId="3D45E775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0DDDC" w14:textId="2B4C1F1C" w:rsidR="00481507" w:rsidRDefault="00481507" w:rsidP="008862C5">
      <w:pPr>
        <w:rPr>
          <w:b/>
          <w:bCs/>
          <w:sz w:val="32"/>
          <w:szCs w:val="32"/>
        </w:rPr>
      </w:pPr>
    </w:p>
    <w:p w14:paraId="22523503" w14:textId="77777777" w:rsidR="00481507" w:rsidRPr="008862C5" w:rsidRDefault="00481507" w:rsidP="008862C5">
      <w:pPr>
        <w:rPr>
          <w:b/>
          <w:bCs/>
          <w:sz w:val="32"/>
          <w:szCs w:val="32"/>
        </w:rPr>
      </w:pPr>
    </w:p>
    <w:sectPr w:rsidR="00481507" w:rsidRPr="008862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yNLQ0MzUyNDIwNLRQ0lEKTi0uzszPAykwrAUAYHnQVCwAAAA="/>
  </w:docVars>
  <w:rsids>
    <w:rsidRoot w:val="008862C5"/>
    <w:rsid w:val="000452FA"/>
    <w:rsid w:val="00481507"/>
    <w:rsid w:val="0049693D"/>
    <w:rsid w:val="006F3CF0"/>
    <w:rsid w:val="00886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620AD"/>
  <w15:chartTrackingRefBased/>
  <w15:docId w15:val="{DA2EF4CE-0965-4EAC-B50B-7CC263246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1</cp:revision>
  <dcterms:created xsi:type="dcterms:W3CDTF">2020-09-11T09:59:00Z</dcterms:created>
  <dcterms:modified xsi:type="dcterms:W3CDTF">2020-09-11T10:42:00Z</dcterms:modified>
</cp:coreProperties>
</file>